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1CD9" w:rsidRDefault="006B5A1A" w:rsidP="00847539">
      <w:pPr>
        <w:tabs>
          <w:tab w:val="left" w:pos="411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N</w:t>
      </w:r>
      <w:r w:rsidR="000E1CD9" w:rsidRPr="00674020">
        <w:rPr>
          <w:b/>
          <w:sz w:val="28"/>
          <w:szCs w:val="28"/>
        </w:rPr>
        <w:t>OTICE AND AGENDA</w:t>
      </w:r>
    </w:p>
    <w:p w:rsidR="00F8749D" w:rsidRDefault="00F8749D" w:rsidP="00847539">
      <w:pPr>
        <w:tabs>
          <w:tab w:val="left" w:pos="4110"/>
        </w:tabs>
        <w:jc w:val="center"/>
        <w:rPr>
          <w:b/>
          <w:sz w:val="28"/>
          <w:szCs w:val="28"/>
        </w:rPr>
      </w:pPr>
    </w:p>
    <w:p w:rsidR="00EA4B9C" w:rsidRDefault="00EA4B9C" w:rsidP="00847539">
      <w:pPr>
        <w:tabs>
          <w:tab w:val="left" w:pos="4110"/>
        </w:tabs>
        <w:jc w:val="center"/>
        <w:rPr>
          <w:b/>
          <w:sz w:val="28"/>
          <w:szCs w:val="28"/>
        </w:rPr>
      </w:pPr>
    </w:p>
    <w:p w:rsidR="000E1CD9" w:rsidRDefault="000E1CD9" w:rsidP="000E1CD9">
      <w:pPr>
        <w:ind w:right="180"/>
        <w:rPr>
          <w:rFonts w:ascii="Times New Roman" w:hAnsi="Times New Roman" w:cs="Times New Roman"/>
          <w:szCs w:val="20"/>
        </w:rPr>
      </w:pPr>
      <w:r w:rsidRPr="006C7DA1">
        <w:rPr>
          <w:rFonts w:ascii="Times New Roman" w:hAnsi="Times New Roman" w:cs="Times New Roman"/>
          <w:sz w:val="24"/>
        </w:rPr>
        <w:t xml:space="preserve">There will be a meeting of the Chelsea </w:t>
      </w:r>
      <w:r w:rsidR="00074CF5">
        <w:rPr>
          <w:rFonts w:ascii="Times New Roman" w:hAnsi="Times New Roman" w:cs="Times New Roman"/>
          <w:sz w:val="24"/>
        </w:rPr>
        <w:t>Lic</w:t>
      </w:r>
      <w:r w:rsidR="00CF4848">
        <w:rPr>
          <w:rFonts w:ascii="Times New Roman" w:hAnsi="Times New Roman" w:cs="Times New Roman"/>
          <w:sz w:val="24"/>
        </w:rPr>
        <w:t>ensing Commission on March</w:t>
      </w:r>
      <w:r w:rsidR="00F63550">
        <w:rPr>
          <w:rFonts w:ascii="Times New Roman" w:hAnsi="Times New Roman" w:cs="Times New Roman"/>
          <w:sz w:val="24"/>
        </w:rPr>
        <w:t xml:space="preserve"> 1</w:t>
      </w:r>
      <w:r w:rsidR="004570B9">
        <w:rPr>
          <w:rFonts w:ascii="Times New Roman" w:hAnsi="Times New Roman" w:cs="Times New Roman"/>
          <w:sz w:val="24"/>
        </w:rPr>
        <w:t>0, 2022</w:t>
      </w:r>
      <w:r w:rsidRPr="006C7DA1">
        <w:rPr>
          <w:rFonts w:ascii="Times New Roman" w:hAnsi="Times New Roman" w:cs="Times New Roman"/>
          <w:sz w:val="24"/>
        </w:rPr>
        <w:t xml:space="preserve"> at 6:00 p.m. </w:t>
      </w:r>
      <w:r w:rsidR="00781E42">
        <w:rPr>
          <w:rFonts w:ascii="Times New Roman" w:hAnsi="Times New Roman" w:cs="Times New Roman"/>
          <w:sz w:val="24"/>
        </w:rPr>
        <w:t xml:space="preserve">located in the Council </w:t>
      </w:r>
      <w:proofErr w:type="gramStart"/>
      <w:r w:rsidR="00781E42">
        <w:rPr>
          <w:rFonts w:ascii="Times New Roman" w:hAnsi="Times New Roman" w:cs="Times New Roman"/>
          <w:sz w:val="24"/>
        </w:rPr>
        <w:t>Chambers ,</w:t>
      </w:r>
      <w:proofErr w:type="gramEnd"/>
      <w:r w:rsidR="00781E42">
        <w:rPr>
          <w:rFonts w:ascii="Times New Roman" w:hAnsi="Times New Roman" w:cs="Times New Roman"/>
          <w:sz w:val="24"/>
        </w:rPr>
        <w:t xml:space="preserve"> at 500 Broadway , Chelsea, MA 02150</w:t>
      </w:r>
      <w:bookmarkStart w:id="0" w:name="_GoBack"/>
      <w:bookmarkEnd w:id="0"/>
      <w:r w:rsidR="00BB398B" w:rsidRPr="00BB398B">
        <w:rPr>
          <w:rFonts w:ascii="Helvetica" w:hAnsi="Helvetica" w:cs="Helvetica"/>
          <w:color w:val="3C4043"/>
          <w:sz w:val="21"/>
          <w:szCs w:val="21"/>
        </w:rPr>
        <w:br/>
      </w:r>
      <w:r w:rsidR="00BB398B" w:rsidRPr="00BB398B">
        <w:rPr>
          <w:rFonts w:ascii="Helvetica" w:hAnsi="Helvetica" w:cs="Helvetica"/>
          <w:color w:val="3C4043"/>
          <w:sz w:val="21"/>
          <w:szCs w:val="21"/>
        </w:rPr>
        <w:br/>
      </w:r>
      <w:r w:rsidR="00B1418A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DC7EF0" w:rsidRPr="00DC7EF0">
        <w:rPr>
          <w:rFonts w:ascii="Arial" w:hAnsi="Arial" w:cs="Arial"/>
          <w:color w:val="222222"/>
        </w:rPr>
        <w:br/>
      </w:r>
    </w:p>
    <w:p w:rsidR="003F1452" w:rsidRPr="00FF42E5" w:rsidRDefault="0014787C" w:rsidP="000E1CD9">
      <w:pPr>
        <w:ind w:right="180"/>
        <w:rPr>
          <w:rFonts w:ascii="Times New Roman" w:hAnsi="Times New Roman" w:cs="Times New Roman"/>
          <w:sz w:val="28"/>
          <w:szCs w:val="28"/>
        </w:rPr>
      </w:pPr>
      <w:r w:rsidRPr="00FF42E5">
        <w:rPr>
          <w:rFonts w:ascii="Times New Roman" w:hAnsi="Times New Roman" w:cs="Times New Roman"/>
          <w:sz w:val="28"/>
          <w:szCs w:val="28"/>
        </w:rPr>
        <w:t>Clerk’s Update</w:t>
      </w:r>
    </w:p>
    <w:p w:rsidR="0014787C" w:rsidRDefault="0014787C" w:rsidP="000E1CD9">
      <w:pPr>
        <w:ind w:right="180"/>
        <w:rPr>
          <w:rFonts w:ascii="Times New Roman" w:hAnsi="Times New Roman" w:cs="Times New Roman"/>
          <w:szCs w:val="20"/>
        </w:rPr>
      </w:pPr>
    </w:p>
    <w:p w:rsidR="0014787C" w:rsidRPr="00C51A0E" w:rsidRDefault="0014787C" w:rsidP="00C51A0E">
      <w:pPr>
        <w:pStyle w:val="ListParagraph"/>
        <w:numPr>
          <w:ilvl w:val="0"/>
          <w:numId w:val="31"/>
        </w:numPr>
        <w:ind w:right="180"/>
        <w:rPr>
          <w:rFonts w:ascii="Times New Roman" w:hAnsi="Times New Roman" w:cs="Times New Roman"/>
          <w:sz w:val="24"/>
        </w:rPr>
      </w:pPr>
      <w:r w:rsidRPr="00C51A0E">
        <w:rPr>
          <w:rFonts w:ascii="Times New Roman" w:hAnsi="Times New Roman" w:cs="Times New Roman"/>
          <w:sz w:val="24"/>
        </w:rPr>
        <w:t>Approval of Outdoor Seating for 2022.</w:t>
      </w:r>
    </w:p>
    <w:p w:rsidR="00B1418A" w:rsidRPr="00C51A0E" w:rsidRDefault="00B1418A" w:rsidP="00C51A0E">
      <w:pPr>
        <w:pStyle w:val="ListParagraph"/>
        <w:numPr>
          <w:ilvl w:val="0"/>
          <w:numId w:val="31"/>
        </w:numPr>
        <w:ind w:right="180"/>
        <w:rPr>
          <w:rFonts w:ascii="Times New Roman" w:hAnsi="Times New Roman" w:cs="Times New Roman"/>
          <w:sz w:val="24"/>
        </w:rPr>
      </w:pPr>
      <w:r w:rsidRPr="00C51A0E">
        <w:rPr>
          <w:rFonts w:ascii="Times New Roman" w:hAnsi="Times New Roman" w:cs="Times New Roman"/>
          <w:sz w:val="24"/>
        </w:rPr>
        <w:t>Pawn</w:t>
      </w:r>
      <w:r w:rsidR="00FF42E5" w:rsidRPr="00C51A0E">
        <w:rPr>
          <w:rFonts w:ascii="Times New Roman" w:hAnsi="Times New Roman" w:cs="Times New Roman"/>
          <w:sz w:val="24"/>
        </w:rPr>
        <w:t xml:space="preserve"> Shop complaint</w:t>
      </w:r>
    </w:p>
    <w:p w:rsidR="002C6BFB" w:rsidRPr="00C51A0E" w:rsidRDefault="002C6BFB" w:rsidP="00C51A0E">
      <w:pPr>
        <w:pStyle w:val="ListParagraph"/>
        <w:numPr>
          <w:ilvl w:val="0"/>
          <w:numId w:val="31"/>
        </w:numPr>
        <w:ind w:right="180"/>
        <w:rPr>
          <w:rFonts w:ascii="Times New Roman" w:hAnsi="Times New Roman" w:cs="Times New Roman"/>
          <w:sz w:val="24"/>
        </w:rPr>
      </w:pPr>
      <w:r w:rsidRPr="00C51A0E">
        <w:rPr>
          <w:rFonts w:ascii="Times New Roman" w:hAnsi="Times New Roman" w:cs="Times New Roman"/>
          <w:sz w:val="24"/>
        </w:rPr>
        <w:t>McDonalds delivery services</w:t>
      </w:r>
    </w:p>
    <w:p w:rsidR="00FF42E5" w:rsidRPr="00C51A0E" w:rsidRDefault="00FF42E5" w:rsidP="00C51A0E">
      <w:pPr>
        <w:pStyle w:val="ListParagraph"/>
        <w:numPr>
          <w:ilvl w:val="0"/>
          <w:numId w:val="31"/>
        </w:numPr>
        <w:ind w:right="180"/>
        <w:rPr>
          <w:rFonts w:ascii="Times New Roman" w:hAnsi="Times New Roman" w:cs="Times New Roman"/>
          <w:sz w:val="24"/>
        </w:rPr>
      </w:pPr>
      <w:r w:rsidRPr="00C51A0E">
        <w:rPr>
          <w:rFonts w:ascii="Times New Roman" w:hAnsi="Times New Roman" w:cs="Times New Roman"/>
          <w:sz w:val="24"/>
        </w:rPr>
        <w:t>Merritt Club</w:t>
      </w:r>
    </w:p>
    <w:p w:rsidR="00F63550" w:rsidRDefault="00F63550" w:rsidP="00F63550">
      <w:pPr>
        <w:pStyle w:val="ListParagraph"/>
        <w:spacing w:after="160" w:line="259" w:lineRule="auto"/>
        <w:ind w:right="180"/>
        <w:rPr>
          <w:rFonts w:ascii="Times New Roman" w:hAnsi="Times New Roman" w:cs="Times New Roman"/>
          <w:sz w:val="24"/>
        </w:rPr>
      </w:pPr>
    </w:p>
    <w:p w:rsidR="00CC048D" w:rsidRPr="005170C7" w:rsidRDefault="00CC048D" w:rsidP="00007228">
      <w:pPr>
        <w:pStyle w:val="ListParagraph"/>
        <w:numPr>
          <w:ilvl w:val="0"/>
          <w:numId w:val="13"/>
        </w:numPr>
        <w:spacing w:after="160" w:line="259" w:lineRule="auto"/>
        <w:ind w:right="180"/>
        <w:rPr>
          <w:rFonts w:ascii="Times New Roman" w:hAnsi="Times New Roman" w:cs="Times New Roman"/>
          <w:sz w:val="24"/>
        </w:rPr>
      </w:pPr>
      <w:r w:rsidRPr="005170C7">
        <w:rPr>
          <w:rFonts w:ascii="Times New Roman" w:hAnsi="Times New Roman" w:cs="Times New Roman"/>
          <w:sz w:val="24"/>
        </w:rPr>
        <w:t xml:space="preserve">Public Hearing to consider an Amusement &amp; Entertainment license application for </w:t>
      </w:r>
      <w:proofErr w:type="spellStart"/>
      <w:r w:rsidRPr="005170C7">
        <w:rPr>
          <w:rFonts w:ascii="Times New Roman" w:hAnsi="Times New Roman" w:cs="Times New Roman"/>
          <w:sz w:val="24"/>
        </w:rPr>
        <w:t>GreenStar</w:t>
      </w:r>
      <w:proofErr w:type="spellEnd"/>
      <w:r w:rsidRPr="005170C7">
        <w:rPr>
          <w:rFonts w:ascii="Times New Roman" w:hAnsi="Times New Roman" w:cs="Times New Roman"/>
          <w:sz w:val="24"/>
        </w:rPr>
        <w:t xml:space="preserve"> Herbals, Inc. d/b/a Rise at 200 Beecham Street, Chelsea, MA.</w:t>
      </w:r>
    </w:p>
    <w:p w:rsidR="00CC048D" w:rsidRPr="00FC1374" w:rsidRDefault="00CC048D" w:rsidP="00CC048D">
      <w:pPr>
        <w:pStyle w:val="ListParagraph"/>
        <w:spacing w:after="160" w:line="259" w:lineRule="auto"/>
        <w:ind w:right="180"/>
        <w:rPr>
          <w:rFonts w:ascii="Times New Roman" w:hAnsi="Times New Roman" w:cs="Times New Roman"/>
          <w:sz w:val="24"/>
        </w:rPr>
      </w:pPr>
    </w:p>
    <w:p w:rsidR="001513F4" w:rsidRPr="00FC1374" w:rsidRDefault="00CC048D" w:rsidP="001513F4">
      <w:pPr>
        <w:pStyle w:val="ListParagraph"/>
        <w:numPr>
          <w:ilvl w:val="0"/>
          <w:numId w:val="13"/>
        </w:numPr>
        <w:spacing w:after="160" w:line="259" w:lineRule="auto"/>
        <w:ind w:right="180"/>
        <w:rPr>
          <w:rFonts w:ascii="Times New Roman" w:hAnsi="Times New Roman" w:cs="Times New Roman"/>
          <w:sz w:val="24"/>
        </w:rPr>
      </w:pPr>
      <w:r w:rsidRPr="00FC1374">
        <w:rPr>
          <w:rFonts w:ascii="Times New Roman" w:hAnsi="Times New Roman" w:cs="Times New Roman"/>
          <w:sz w:val="24"/>
        </w:rPr>
        <w:t>Public Hearing to consider an Amusement &amp; Entertainment license application for Victoria’s Diner at 92 Washington Avenue, Chelsea, MA.</w:t>
      </w:r>
    </w:p>
    <w:p w:rsidR="00FC1374" w:rsidRPr="00FC1374" w:rsidRDefault="00FC1374" w:rsidP="00FC1374">
      <w:pPr>
        <w:pStyle w:val="ListParagraph"/>
        <w:rPr>
          <w:rFonts w:ascii="Times New Roman" w:hAnsi="Times New Roman" w:cs="Times New Roman"/>
          <w:sz w:val="24"/>
        </w:rPr>
      </w:pPr>
    </w:p>
    <w:p w:rsidR="00FC1374" w:rsidRPr="00FC1374" w:rsidRDefault="00FC1374" w:rsidP="00FC1374">
      <w:pPr>
        <w:pStyle w:val="ListParagraph"/>
        <w:numPr>
          <w:ilvl w:val="0"/>
          <w:numId w:val="13"/>
        </w:numPr>
        <w:spacing w:after="160" w:line="259" w:lineRule="auto"/>
        <w:ind w:right="180"/>
        <w:rPr>
          <w:rFonts w:ascii="Times New Roman" w:hAnsi="Times New Roman" w:cs="Times New Roman"/>
          <w:sz w:val="24"/>
        </w:rPr>
      </w:pPr>
      <w:r w:rsidRPr="00FC1374">
        <w:rPr>
          <w:rFonts w:ascii="Times New Roman" w:hAnsi="Times New Roman" w:cs="Times New Roman"/>
          <w:sz w:val="24"/>
        </w:rPr>
        <w:t>Public Hearing to consider a Change of License Type application for an All Kinds of Alcohol Beverage License</w:t>
      </w:r>
      <w:r>
        <w:rPr>
          <w:rFonts w:ascii="Times New Roman" w:hAnsi="Times New Roman" w:cs="Times New Roman"/>
          <w:sz w:val="24"/>
        </w:rPr>
        <w:t xml:space="preserve"> (Off Premise) to</w:t>
      </w:r>
      <w:r w:rsidRPr="00FC1374">
        <w:rPr>
          <w:rFonts w:ascii="Times New Roman" w:hAnsi="Times New Roman" w:cs="Times New Roman"/>
          <w:sz w:val="24"/>
        </w:rPr>
        <w:t xml:space="preserve"> KB Corp. d/b/a Yogi’s Variety, 698 Broadway, Chelsea, MA.</w:t>
      </w:r>
    </w:p>
    <w:p w:rsidR="001513F4" w:rsidRPr="00FC1374" w:rsidRDefault="001513F4" w:rsidP="001513F4">
      <w:pPr>
        <w:pStyle w:val="ListParagraph"/>
        <w:rPr>
          <w:rFonts w:ascii="Times New Roman" w:hAnsi="Times New Roman" w:cs="Times New Roman"/>
          <w:sz w:val="24"/>
        </w:rPr>
      </w:pPr>
    </w:p>
    <w:p w:rsidR="00FC1374" w:rsidRPr="00FC1374" w:rsidRDefault="00FC1374" w:rsidP="00FC1374">
      <w:pPr>
        <w:pStyle w:val="ListParagraph"/>
        <w:numPr>
          <w:ilvl w:val="0"/>
          <w:numId w:val="13"/>
        </w:numPr>
        <w:spacing w:after="160" w:line="259" w:lineRule="auto"/>
        <w:ind w:right="18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Displinary</w:t>
      </w:r>
      <w:proofErr w:type="spellEnd"/>
      <w:r>
        <w:rPr>
          <w:rFonts w:ascii="Times New Roman" w:hAnsi="Times New Roman" w:cs="Times New Roman"/>
          <w:sz w:val="24"/>
        </w:rPr>
        <w:t xml:space="preserve"> Public</w:t>
      </w:r>
      <w:r w:rsidR="001513F4" w:rsidRPr="00FC1374">
        <w:rPr>
          <w:rFonts w:ascii="Times New Roman" w:hAnsi="Times New Roman" w:cs="Times New Roman"/>
          <w:sz w:val="24"/>
        </w:rPr>
        <w:t xml:space="preserve"> Hearing to consider revoking, suspending or modifying the All Alcoholic Beverages (On Premises) Consumption License of  El </w:t>
      </w:r>
      <w:proofErr w:type="spellStart"/>
      <w:r w:rsidR="001513F4" w:rsidRPr="00FC1374">
        <w:rPr>
          <w:rFonts w:ascii="Times New Roman" w:hAnsi="Times New Roman" w:cs="Times New Roman"/>
          <w:sz w:val="24"/>
        </w:rPr>
        <w:t>Xielo</w:t>
      </w:r>
      <w:proofErr w:type="spellEnd"/>
      <w:r w:rsidR="001513F4" w:rsidRPr="00FC1374">
        <w:rPr>
          <w:rFonts w:ascii="Times New Roman" w:hAnsi="Times New Roman" w:cs="Times New Roman"/>
          <w:sz w:val="24"/>
        </w:rPr>
        <w:t xml:space="preserve"> Corp. d/b/a/ El </w:t>
      </w:r>
      <w:proofErr w:type="spellStart"/>
      <w:r w:rsidR="001513F4" w:rsidRPr="00FC1374">
        <w:rPr>
          <w:rFonts w:ascii="Times New Roman" w:hAnsi="Times New Roman" w:cs="Times New Roman"/>
          <w:sz w:val="24"/>
        </w:rPr>
        <w:t>Xielo</w:t>
      </w:r>
      <w:proofErr w:type="spellEnd"/>
      <w:r w:rsidR="001513F4" w:rsidRPr="00FC1374">
        <w:rPr>
          <w:rFonts w:ascii="Times New Roman" w:hAnsi="Times New Roman" w:cs="Times New Roman"/>
          <w:sz w:val="24"/>
        </w:rPr>
        <w:t xml:space="preserve"> at 425 Eastern Avenue, Chelsea, MA.</w:t>
      </w:r>
    </w:p>
    <w:p w:rsidR="00FC1374" w:rsidRDefault="00FC1374" w:rsidP="00FC1374">
      <w:pPr>
        <w:pStyle w:val="ListParagraph"/>
        <w:rPr>
          <w:rFonts w:ascii="Times New Roman" w:hAnsi="Times New Roman" w:cs="Times New Roman"/>
          <w:sz w:val="24"/>
        </w:rPr>
      </w:pPr>
    </w:p>
    <w:p w:rsidR="003617A4" w:rsidRPr="00FC1374" w:rsidRDefault="003617A4" w:rsidP="00FC1374">
      <w:pPr>
        <w:pStyle w:val="ListParagraph"/>
        <w:rPr>
          <w:rFonts w:ascii="Times New Roman" w:hAnsi="Times New Roman" w:cs="Times New Roman"/>
          <w:sz w:val="24"/>
        </w:rPr>
      </w:pPr>
    </w:p>
    <w:p w:rsidR="00FC1374" w:rsidRPr="00FC1374" w:rsidRDefault="00CF4848" w:rsidP="008F307C">
      <w:pPr>
        <w:pStyle w:val="ListParagraph"/>
        <w:numPr>
          <w:ilvl w:val="0"/>
          <w:numId w:val="13"/>
        </w:numPr>
        <w:spacing w:after="160" w:line="259" w:lineRule="auto"/>
        <w:ind w:right="180"/>
        <w:rPr>
          <w:rFonts w:ascii="Helvetica" w:hAnsi="Helvetica" w:cs="Helvetica"/>
          <w:color w:val="3C4043"/>
          <w:sz w:val="21"/>
          <w:szCs w:val="21"/>
        </w:rPr>
      </w:pPr>
      <w:r w:rsidRPr="00FC1374">
        <w:rPr>
          <w:rFonts w:ascii="Times New Roman" w:hAnsi="Times New Roman" w:cs="Times New Roman"/>
          <w:sz w:val="24"/>
        </w:rPr>
        <w:t>Next Meeting:  April</w:t>
      </w:r>
      <w:r w:rsidR="00E606FD" w:rsidRPr="00FC1374">
        <w:rPr>
          <w:rFonts w:ascii="Times New Roman" w:hAnsi="Times New Roman" w:cs="Times New Roman"/>
          <w:sz w:val="24"/>
        </w:rPr>
        <w:t xml:space="preserve"> 1</w:t>
      </w:r>
      <w:r w:rsidRPr="00FC1374">
        <w:rPr>
          <w:rFonts w:ascii="Times New Roman" w:hAnsi="Times New Roman" w:cs="Times New Roman"/>
          <w:sz w:val="24"/>
        </w:rPr>
        <w:t>4</w:t>
      </w:r>
      <w:r w:rsidR="00E606FD" w:rsidRPr="00FC1374">
        <w:rPr>
          <w:rFonts w:ascii="Times New Roman" w:hAnsi="Times New Roman" w:cs="Times New Roman"/>
          <w:sz w:val="24"/>
        </w:rPr>
        <w:t>, 2022</w:t>
      </w:r>
    </w:p>
    <w:p w:rsidR="00941AD7" w:rsidRPr="00BB398B" w:rsidRDefault="00BB398B" w:rsidP="00E606FD">
      <w:pPr>
        <w:spacing w:after="160" w:line="259" w:lineRule="auto"/>
        <w:ind w:right="180"/>
      </w:pPr>
      <w:r w:rsidRPr="00E606FD">
        <w:rPr>
          <w:rFonts w:ascii="Helvetica" w:hAnsi="Helvetica" w:cs="Helvetica"/>
          <w:color w:val="3C4043"/>
          <w:sz w:val="21"/>
          <w:szCs w:val="21"/>
        </w:rPr>
        <w:br/>
      </w:r>
    </w:p>
    <w:sectPr w:rsidR="00941AD7" w:rsidRPr="00BB398B" w:rsidSect="003807A9">
      <w:foot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4253" w:rsidRDefault="00034253" w:rsidP="00D10C54">
      <w:r>
        <w:separator/>
      </w:r>
    </w:p>
  </w:endnote>
  <w:endnote w:type="continuationSeparator" w:id="0">
    <w:p w:rsidR="00034253" w:rsidRDefault="00034253" w:rsidP="00D10C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3498" w:rsidRDefault="00403498" w:rsidP="00403498">
    <w:pPr>
      <w:jc w:val="cen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FC1374">
      <w:rPr>
        <w:noProof/>
      </w:rPr>
      <w:t>2</w:t>
    </w:r>
    <w:r>
      <w:fldChar w:fldCharType="end"/>
    </w:r>
    <w:r>
      <w:t xml:space="preserve"> of </w:t>
    </w:r>
    <w:r w:rsidR="002204D5">
      <w:rPr>
        <w:noProof/>
      </w:rPr>
      <w:fldChar w:fldCharType="begin"/>
    </w:r>
    <w:r w:rsidR="002204D5">
      <w:rPr>
        <w:noProof/>
      </w:rPr>
      <w:instrText xml:space="preserve"> NUMPAGES  \* Arabic  \* MERGEFORMAT </w:instrText>
    </w:r>
    <w:r w:rsidR="002204D5">
      <w:rPr>
        <w:noProof/>
      </w:rPr>
      <w:fldChar w:fldCharType="separate"/>
    </w:r>
    <w:r w:rsidR="00C51A0E">
      <w:rPr>
        <w:noProof/>
      </w:rPr>
      <w:t>1</w:t>
    </w:r>
    <w:r w:rsidR="002204D5">
      <w:rPr>
        <w:noProof/>
      </w:rPr>
      <w:fldChar w:fldCharType="end"/>
    </w:r>
  </w:p>
  <w:p w:rsidR="002D5D79" w:rsidRDefault="002D5D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4253" w:rsidRDefault="00034253" w:rsidP="00D10C54">
      <w:r>
        <w:separator/>
      </w:r>
    </w:p>
  </w:footnote>
  <w:footnote w:type="continuationSeparator" w:id="0">
    <w:p w:rsidR="00034253" w:rsidRDefault="00034253" w:rsidP="00D10C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2C34" w:rsidRDefault="00B03E72" w:rsidP="0055434A">
    <w:pPr>
      <w:ind w:left="-360"/>
    </w:pPr>
    <w:r>
      <w:rPr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>
              <wp:simplePos x="0" y="0"/>
              <wp:positionH relativeFrom="column">
                <wp:posOffset>38100</wp:posOffset>
              </wp:positionH>
              <wp:positionV relativeFrom="paragraph">
                <wp:posOffset>-198527</wp:posOffset>
              </wp:positionV>
              <wp:extent cx="4953000" cy="914400"/>
              <wp:effectExtent l="0" t="0" r="0" b="0"/>
              <wp:wrapNone/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953000" cy="914400"/>
                        <a:chOff x="0" y="20548"/>
                        <a:chExt cx="4953000" cy="914400"/>
                      </a:xfrm>
                    </wpg:grpSpPr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0548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" name="Text Box 7"/>
                      <wps:cNvSpPr txBox="1"/>
                      <wps:spPr>
                        <a:xfrm>
                          <a:off x="1086813" y="38061"/>
                          <a:ext cx="3058795" cy="485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231C27" w:rsidRDefault="00231C27" w:rsidP="00751C17">
                            <w:pPr>
                              <w:rPr>
                                <w:rFonts w:cs="Times New Roman (Body CS)"/>
                                <w:spacing w:val="20"/>
                                <w:sz w:val="24"/>
                              </w:rPr>
                            </w:pPr>
                            <w:r w:rsidRPr="0055434A">
                              <w:rPr>
                                <w:rFonts w:cs="Times New Roman (Body CS)"/>
                                <w:spacing w:val="20"/>
                                <w:sz w:val="24"/>
                              </w:rPr>
                              <w:t>CITY OF CHELSEA, MA</w:t>
                            </w:r>
                          </w:p>
                          <w:p w:rsidR="00DA41AE" w:rsidRPr="00F1308F" w:rsidRDefault="00DA41AE" w:rsidP="00751C17">
                            <w:pPr>
                              <w:rPr>
                                <w:rFonts w:cs="Times New Roman (Body CS)"/>
                                <w:spacing w:val="20"/>
                                <w:sz w:val="24"/>
                              </w:rPr>
                            </w:pPr>
                            <w:r>
                              <w:rPr>
                                <w:rFonts w:cs="Times New Roman (Body CS)"/>
                                <w:spacing w:val="20"/>
                                <w:sz w:val="24"/>
                              </w:rPr>
                              <w:t>Licensing Commis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Text Box 8"/>
                      <wps:cNvSpPr txBox="1"/>
                      <wps:spPr>
                        <a:xfrm>
                          <a:off x="1058120" y="523854"/>
                          <a:ext cx="3894880" cy="4108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231C27" w:rsidRDefault="00231C27" w:rsidP="00231C27">
                            <w:pPr>
                              <w:spacing w:after="40"/>
                              <w:rPr>
                                <w:sz w:val="16"/>
                                <w:szCs w:val="16"/>
                              </w:rPr>
                            </w:pPr>
                            <w:r w:rsidRPr="00E67E93">
                              <w:rPr>
                                <w:sz w:val="16"/>
                                <w:szCs w:val="16"/>
                              </w:rPr>
                              <w:t xml:space="preserve">City Hall, </w:t>
                            </w:r>
                            <w:r w:rsidR="009720FE">
                              <w:rPr>
                                <w:sz w:val="16"/>
                                <w:szCs w:val="16"/>
                              </w:rPr>
                              <w:t xml:space="preserve">500 </w:t>
                            </w:r>
                            <w:r w:rsidR="00F1308F">
                              <w:rPr>
                                <w:sz w:val="16"/>
                                <w:szCs w:val="16"/>
                              </w:rPr>
                              <w:t>Broadway</w:t>
                            </w:r>
                            <w:r w:rsidR="00DA41AE">
                              <w:rPr>
                                <w:sz w:val="16"/>
                                <w:szCs w:val="16"/>
                              </w:rPr>
                              <w:t>, Room 307</w:t>
                            </w:r>
                            <w:r w:rsidRPr="00E67E93">
                              <w:rPr>
                                <w:sz w:val="16"/>
                                <w:szCs w:val="16"/>
                              </w:rPr>
                              <w:t xml:space="preserve"> Chelsea, MA 02150</w:t>
                            </w:r>
                          </w:p>
                          <w:p w:rsidR="00DA41AE" w:rsidRDefault="00DA41AE" w:rsidP="00231C27">
                            <w:pPr>
                              <w:spacing w:after="4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Phone: </w:t>
                            </w:r>
                            <w:proofErr w:type="gramStart"/>
                            <w:r>
                              <w:rPr>
                                <w:sz w:val="16"/>
                                <w:szCs w:val="16"/>
                              </w:rPr>
                              <w:t>617.466.4150  Fax</w:t>
                            </w:r>
                            <w:proofErr w:type="gramEnd"/>
                            <w:r>
                              <w:rPr>
                                <w:sz w:val="16"/>
                                <w:szCs w:val="16"/>
                              </w:rPr>
                              <w:t>: 617.466.4159</w:t>
                            </w:r>
                          </w:p>
                          <w:p w:rsidR="00DA41AE" w:rsidRPr="00E67E93" w:rsidRDefault="00DA41AE" w:rsidP="00231C27">
                            <w:pPr>
                              <w:spacing w:after="4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231C27" w:rsidRPr="00E67E93" w:rsidRDefault="00231C27" w:rsidP="00751C17">
                            <w:pPr>
                              <w:spacing w:after="4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0" o:spid="_x0000_s1026" style="position:absolute;left:0;text-align:left;margin-left:3pt;margin-top:-15.65pt;width:390pt;height:1in;z-index:251667456;mso-width-relative:margin;mso-height-relative:margin" coordorigin=",205" coordsize="49530,914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7" type="#_x0000_t75" style="position:absolute;top:205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">
                <v:imagedata r:id="rId2" o:title="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8" type="#_x0000_t202" style="position:absolute;left:10868;top:380;width:30588;height:4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" fillcolor="white [3201]" stroked="f" strokeweight=".5pt">
                <v:textbox>
                  <w:txbxContent>
                    <w:p w:rsidR="00231C27" w:rsidRDefault="00231C27" w:rsidP="00751C17">
                      <w:pPr>
                        <w:rPr>
                          <w:rFonts w:cs="Times New Roman (Body CS)"/>
                          <w:spacing w:val="20"/>
                          <w:sz w:val="24"/>
                        </w:rPr>
                      </w:pPr>
                      <w:r w:rsidRPr="0055434A">
                        <w:rPr>
                          <w:rFonts w:cs="Times New Roman (Body CS)"/>
                          <w:spacing w:val="20"/>
                          <w:sz w:val="24"/>
                        </w:rPr>
                        <w:t>CITY OF CHELSEA, MA</w:t>
                      </w:r>
                    </w:p>
                    <w:p w:rsidR="00DA41AE" w:rsidRPr="00F1308F" w:rsidRDefault="00DA41AE" w:rsidP="00751C17">
                      <w:pPr>
                        <w:rPr>
                          <w:rFonts w:cs="Times New Roman (Body CS)"/>
                          <w:spacing w:val="20"/>
                          <w:sz w:val="24"/>
                        </w:rPr>
                      </w:pPr>
                      <w:r>
                        <w:rPr>
                          <w:rFonts w:cs="Times New Roman (Body CS)"/>
                          <w:spacing w:val="20"/>
                          <w:sz w:val="24"/>
                        </w:rPr>
                        <w:t>Licensing Commission</w:t>
                      </w:r>
                    </w:p>
                  </w:txbxContent>
                </v:textbox>
              </v:shape>
              <v:shape id="Text Box 8" o:spid="_x0000_s1029" type="#_x0000_t202" style="position:absolute;left:10581;top:5238;width:38949;height:41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" fillcolor="white [3201]" stroked="f" strokeweight=".5pt">
                <v:textbox>
                  <w:txbxContent>
                    <w:p w:rsidR="00231C27" w:rsidRDefault="00231C27" w:rsidP="00231C27">
                      <w:pPr>
                        <w:spacing w:after="40"/>
                        <w:rPr>
                          <w:sz w:val="16"/>
                          <w:szCs w:val="16"/>
                        </w:rPr>
                      </w:pPr>
                      <w:r w:rsidRPr="00E67E93">
                        <w:rPr>
                          <w:sz w:val="16"/>
                          <w:szCs w:val="16"/>
                        </w:rPr>
                        <w:t xml:space="preserve">City Hall, </w:t>
                      </w:r>
                      <w:r w:rsidR="009720FE">
                        <w:rPr>
                          <w:sz w:val="16"/>
                          <w:szCs w:val="16"/>
                        </w:rPr>
                        <w:t xml:space="preserve">500 </w:t>
                      </w:r>
                      <w:r w:rsidR="00F1308F">
                        <w:rPr>
                          <w:sz w:val="16"/>
                          <w:szCs w:val="16"/>
                        </w:rPr>
                        <w:t>Broadway</w:t>
                      </w:r>
                      <w:r w:rsidR="00DA41AE">
                        <w:rPr>
                          <w:sz w:val="16"/>
                          <w:szCs w:val="16"/>
                        </w:rPr>
                        <w:t>, Room 307</w:t>
                      </w:r>
                      <w:r w:rsidRPr="00E67E93">
                        <w:rPr>
                          <w:sz w:val="16"/>
                          <w:szCs w:val="16"/>
                        </w:rPr>
                        <w:t xml:space="preserve"> Chelsea, MA 02150</w:t>
                      </w:r>
                    </w:p>
                    <w:p w:rsidR="00DA41AE" w:rsidRDefault="00DA41AE" w:rsidP="00231C27">
                      <w:pPr>
                        <w:spacing w:after="4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Phone: </w:t>
                      </w:r>
                      <w:proofErr w:type="gramStart"/>
                      <w:r>
                        <w:rPr>
                          <w:sz w:val="16"/>
                          <w:szCs w:val="16"/>
                        </w:rPr>
                        <w:t>617.466.4150  Fax</w:t>
                      </w:r>
                      <w:proofErr w:type="gramEnd"/>
                      <w:r>
                        <w:rPr>
                          <w:sz w:val="16"/>
                          <w:szCs w:val="16"/>
                        </w:rPr>
                        <w:t>: 617.466.4159</w:t>
                      </w:r>
                    </w:p>
                    <w:p w:rsidR="00DA41AE" w:rsidRPr="00E67E93" w:rsidRDefault="00DA41AE" w:rsidP="00231C27">
                      <w:pPr>
                        <w:spacing w:after="40"/>
                        <w:rPr>
                          <w:sz w:val="16"/>
                          <w:szCs w:val="16"/>
                        </w:rPr>
                      </w:pPr>
                    </w:p>
                    <w:p w:rsidR="00231C27" w:rsidRPr="00E67E93" w:rsidRDefault="00231C27" w:rsidP="00751C17">
                      <w:pPr>
                        <w:spacing w:after="40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542C34" w:rsidRDefault="0055434A">
    <w:r w:rsidRPr="00231C27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B1B03E7" wp14:editId="6671A05D">
              <wp:simplePos x="0" y="0"/>
              <wp:positionH relativeFrom="column">
                <wp:posOffset>1145704</wp:posOffset>
              </wp:positionH>
              <wp:positionV relativeFrom="paragraph">
                <wp:posOffset>142875</wp:posOffset>
              </wp:positionV>
              <wp:extent cx="3155950" cy="0"/>
              <wp:effectExtent l="0" t="0" r="6350" b="1270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559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AD563D3" id="Straight Connector 9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0.2pt,11.25pt" to="338.7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" strokecolor="black [3200]" strokeweight=".5pt">
              <v:stroke joinstyle="miter"/>
            </v:line>
          </w:pict>
        </mc:Fallback>
      </mc:AlternateContent>
    </w:r>
  </w:p>
  <w:p w:rsidR="00FC1374" w:rsidRDefault="00FC1374"/>
  <w:p w:rsidR="00542C34" w:rsidRDefault="00E06DA0">
    <w:r>
      <w:rPr>
        <w:noProof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>
              <wp:simplePos x="0" y="0"/>
              <wp:positionH relativeFrom="column">
                <wp:posOffset>4257675</wp:posOffset>
              </wp:positionH>
              <wp:positionV relativeFrom="paragraph">
                <wp:posOffset>23495</wp:posOffset>
              </wp:positionV>
              <wp:extent cx="2360930" cy="5524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552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A41AE" w:rsidRDefault="00DA41AE" w:rsidP="00DA41AE">
                          <w:pPr>
                            <w:jc w:val="right"/>
                          </w:pPr>
                          <w:r>
                            <w:t>Naomi Libran</w:t>
                          </w:r>
                        </w:p>
                        <w:p w:rsidR="00DA41AE" w:rsidRDefault="00DA41AE" w:rsidP="00DA41AE">
                          <w:pPr>
                            <w:jc w:val="right"/>
                          </w:pPr>
                          <w:r>
                            <w:t>Licensing Administrator</w:t>
                          </w:r>
                        </w:p>
                        <w:p w:rsidR="00DA41AE" w:rsidRDefault="00DA41AE" w:rsidP="00DA41AE">
                          <w:pPr>
                            <w:jc w:val="right"/>
                          </w:pPr>
                          <w:r>
                            <w:t>nlibran@chelseama.gov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2" o:spid="_x0000_s1030" type="#_x0000_t202" style="position:absolute;margin-left:335.25pt;margin-top:1.85pt;width:185.9pt;height:43.5pt;z-index:25167052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" stroked="f">
              <v:textbox>
                <w:txbxContent>
                  <w:p w:rsidR="00DA41AE" w:rsidRDefault="00DA41AE" w:rsidP="00DA41AE">
                    <w:pPr>
                      <w:jc w:val="right"/>
                    </w:pPr>
                    <w:r>
                      <w:t>Naomi Libran</w:t>
                    </w:r>
                  </w:p>
                  <w:p w:rsidR="00DA41AE" w:rsidRDefault="00DA41AE" w:rsidP="00DA41AE">
                    <w:pPr>
                      <w:jc w:val="right"/>
                    </w:pPr>
                    <w:r>
                      <w:t>Licensing Administrator</w:t>
                    </w:r>
                  </w:p>
                  <w:p w:rsidR="00DA41AE" w:rsidRDefault="00DA41AE" w:rsidP="00DA41AE">
                    <w:pPr>
                      <w:jc w:val="right"/>
                    </w:pPr>
                    <w:r>
                      <w:t>nlibran@chelseama.gov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:rsidR="00DA41AE" w:rsidRDefault="00DA41AE" w:rsidP="00DA41AE">
    <w:pPr>
      <w:tabs>
        <w:tab w:val="left" w:pos="882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DE2060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3F66B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B82E9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E6D1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CE2E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3F0D5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DC8A1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300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6224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CE1A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76142B"/>
    <w:multiLevelType w:val="hybridMultilevel"/>
    <w:tmpl w:val="040E11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29A75EA"/>
    <w:multiLevelType w:val="hybridMultilevel"/>
    <w:tmpl w:val="E9EED8C8"/>
    <w:lvl w:ilvl="0" w:tplc="0409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9169CE"/>
    <w:multiLevelType w:val="hybridMultilevel"/>
    <w:tmpl w:val="BFF6F2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1ABE22A5"/>
    <w:multiLevelType w:val="hybridMultilevel"/>
    <w:tmpl w:val="A5845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C63D32"/>
    <w:multiLevelType w:val="hybridMultilevel"/>
    <w:tmpl w:val="DBECA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567F37"/>
    <w:multiLevelType w:val="hybridMultilevel"/>
    <w:tmpl w:val="8F868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1E560F"/>
    <w:multiLevelType w:val="hybridMultilevel"/>
    <w:tmpl w:val="1DA22D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8F6A71"/>
    <w:multiLevelType w:val="hybridMultilevel"/>
    <w:tmpl w:val="71180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9531B7"/>
    <w:multiLevelType w:val="hybridMultilevel"/>
    <w:tmpl w:val="0EB44A6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367C6B20"/>
    <w:multiLevelType w:val="hybridMultilevel"/>
    <w:tmpl w:val="F062999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7882C00"/>
    <w:multiLevelType w:val="hybridMultilevel"/>
    <w:tmpl w:val="411897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49F4396"/>
    <w:multiLevelType w:val="hybridMultilevel"/>
    <w:tmpl w:val="22FC6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2FC669A"/>
    <w:multiLevelType w:val="hybridMultilevel"/>
    <w:tmpl w:val="E4E840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55577A5"/>
    <w:multiLevelType w:val="hybridMultilevel"/>
    <w:tmpl w:val="C1C643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67E5799"/>
    <w:multiLevelType w:val="hybridMultilevel"/>
    <w:tmpl w:val="84205A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90729ED"/>
    <w:multiLevelType w:val="hybridMultilevel"/>
    <w:tmpl w:val="27AE993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5ECD2194"/>
    <w:multiLevelType w:val="hybridMultilevel"/>
    <w:tmpl w:val="CFE2C1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F49393D"/>
    <w:multiLevelType w:val="hybridMultilevel"/>
    <w:tmpl w:val="168094C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63481811"/>
    <w:multiLevelType w:val="hybridMultilevel"/>
    <w:tmpl w:val="D576A1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3D70BA3"/>
    <w:multiLevelType w:val="hybridMultilevel"/>
    <w:tmpl w:val="27D0C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BC446D"/>
    <w:multiLevelType w:val="hybridMultilevel"/>
    <w:tmpl w:val="773232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5"/>
  </w:num>
  <w:num w:numId="12">
    <w:abstractNumId w:val="29"/>
  </w:num>
  <w:num w:numId="13">
    <w:abstractNumId w:val="16"/>
  </w:num>
  <w:num w:numId="14">
    <w:abstractNumId w:val="22"/>
  </w:num>
  <w:num w:numId="15">
    <w:abstractNumId w:val="10"/>
  </w:num>
  <w:num w:numId="16">
    <w:abstractNumId w:val="21"/>
  </w:num>
  <w:num w:numId="17">
    <w:abstractNumId w:val="28"/>
  </w:num>
  <w:num w:numId="18">
    <w:abstractNumId w:val="25"/>
  </w:num>
  <w:num w:numId="19">
    <w:abstractNumId w:val="20"/>
  </w:num>
  <w:num w:numId="20">
    <w:abstractNumId w:val="26"/>
  </w:num>
  <w:num w:numId="21">
    <w:abstractNumId w:val="12"/>
  </w:num>
  <w:num w:numId="22">
    <w:abstractNumId w:val="17"/>
  </w:num>
  <w:num w:numId="23">
    <w:abstractNumId w:val="30"/>
  </w:num>
  <w:num w:numId="24">
    <w:abstractNumId w:val="27"/>
  </w:num>
  <w:num w:numId="25">
    <w:abstractNumId w:val="18"/>
  </w:num>
  <w:num w:numId="26">
    <w:abstractNumId w:val="14"/>
  </w:num>
  <w:num w:numId="27">
    <w:abstractNumId w:val="13"/>
  </w:num>
  <w:num w:numId="28">
    <w:abstractNumId w:val="19"/>
  </w:num>
  <w:num w:numId="29">
    <w:abstractNumId w:val="11"/>
  </w:num>
  <w:num w:numId="30">
    <w:abstractNumId w:val="24"/>
  </w:num>
  <w:num w:numId="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68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NTIwMTcwNASyLZR0lIJTi4sz8/NACkxqATSIwGEsAAAA"/>
  </w:docVars>
  <w:rsids>
    <w:rsidRoot w:val="001E46CC"/>
    <w:rsid w:val="000019D6"/>
    <w:rsid w:val="00015A9F"/>
    <w:rsid w:val="00022297"/>
    <w:rsid w:val="00034253"/>
    <w:rsid w:val="00074CF5"/>
    <w:rsid w:val="00081CB7"/>
    <w:rsid w:val="00083BB9"/>
    <w:rsid w:val="00091751"/>
    <w:rsid w:val="0009258D"/>
    <w:rsid w:val="00095CF2"/>
    <w:rsid w:val="000A7896"/>
    <w:rsid w:val="000B54A8"/>
    <w:rsid w:val="000D2171"/>
    <w:rsid w:val="000E1CD9"/>
    <w:rsid w:val="000E7C23"/>
    <w:rsid w:val="000F5060"/>
    <w:rsid w:val="000F5DA8"/>
    <w:rsid w:val="000F7D25"/>
    <w:rsid w:val="00111831"/>
    <w:rsid w:val="001229EC"/>
    <w:rsid w:val="001334DF"/>
    <w:rsid w:val="00144274"/>
    <w:rsid w:val="0014787C"/>
    <w:rsid w:val="001513F4"/>
    <w:rsid w:val="00166F21"/>
    <w:rsid w:val="00167F4F"/>
    <w:rsid w:val="0017593F"/>
    <w:rsid w:val="001A75C8"/>
    <w:rsid w:val="001B62D4"/>
    <w:rsid w:val="001E46CC"/>
    <w:rsid w:val="002204D5"/>
    <w:rsid w:val="00231C27"/>
    <w:rsid w:val="002404B5"/>
    <w:rsid w:val="00241387"/>
    <w:rsid w:val="002A7E6D"/>
    <w:rsid w:val="002C3CC2"/>
    <w:rsid w:val="002C6BFB"/>
    <w:rsid w:val="002D5D79"/>
    <w:rsid w:val="00307855"/>
    <w:rsid w:val="003214AD"/>
    <w:rsid w:val="003617A4"/>
    <w:rsid w:val="00371033"/>
    <w:rsid w:val="00375306"/>
    <w:rsid w:val="00376B8F"/>
    <w:rsid w:val="003807A9"/>
    <w:rsid w:val="003900B0"/>
    <w:rsid w:val="003C1998"/>
    <w:rsid w:val="003C718D"/>
    <w:rsid w:val="003F1452"/>
    <w:rsid w:val="00403498"/>
    <w:rsid w:val="00414B69"/>
    <w:rsid w:val="00425261"/>
    <w:rsid w:val="0042619E"/>
    <w:rsid w:val="0042730F"/>
    <w:rsid w:val="00432E35"/>
    <w:rsid w:val="00442651"/>
    <w:rsid w:val="004570B9"/>
    <w:rsid w:val="0046160B"/>
    <w:rsid w:val="00476A80"/>
    <w:rsid w:val="00477EA3"/>
    <w:rsid w:val="0048208E"/>
    <w:rsid w:val="004D3CD6"/>
    <w:rsid w:val="004D720B"/>
    <w:rsid w:val="004E04F1"/>
    <w:rsid w:val="004F37FD"/>
    <w:rsid w:val="005170C7"/>
    <w:rsid w:val="005171E1"/>
    <w:rsid w:val="00536119"/>
    <w:rsid w:val="00542C34"/>
    <w:rsid w:val="00544249"/>
    <w:rsid w:val="0055434A"/>
    <w:rsid w:val="00564949"/>
    <w:rsid w:val="0056551E"/>
    <w:rsid w:val="00595E33"/>
    <w:rsid w:val="00596293"/>
    <w:rsid w:val="005F59FE"/>
    <w:rsid w:val="0063585C"/>
    <w:rsid w:val="00642DEF"/>
    <w:rsid w:val="00660634"/>
    <w:rsid w:val="00672503"/>
    <w:rsid w:val="00674020"/>
    <w:rsid w:val="006B5A1A"/>
    <w:rsid w:val="006C7DA1"/>
    <w:rsid w:val="00710F1E"/>
    <w:rsid w:val="00747DD9"/>
    <w:rsid w:val="00751C17"/>
    <w:rsid w:val="007630F8"/>
    <w:rsid w:val="00781E42"/>
    <w:rsid w:val="00783F78"/>
    <w:rsid w:val="007919B9"/>
    <w:rsid w:val="007A6515"/>
    <w:rsid w:val="007D0204"/>
    <w:rsid w:val="007D0216"/>
    <w:rsid w:val="007F3595"/>
    <w:rsid w:val="00826305"/>
    <w:rsid w:val="00832799"/>
    <w:rsid w:val="00847539"/>
    <w:rsid w:val="00847743"/>
    <w:rsid w:val="00852D97"/>
    <w:rsid w:val="00865E5A"/>
    <w:rsid w:val="0087021B"/>
    <w:rsid w:val="00874CA8"/>
    <w:rsid w:val="00876BDB"/>
    <w:rsid w:val="00886405"/>
    <w:rsid w:val="00886D6E"/>
    <w:rsid w:val="008B0C59"/>
    <w:rsid w:val="008B33B6"/>
    <w:rsid w:val="008C0AA4"/>
    <w:rsid w:val="008E02BC"/>
    <w:rsid w:val="008F1797"/>
    <w:rsid w:val="00917F10"/>
    <w:rsid w:val="00926F12"/>
    <w:rsid w:val="009305C5"/>
    <w:rsid w:val="00941AD7"/>
    <w:rsid w:val="00947ADF"/>
    <w:rsid w:val="00956E5A"/>
    <w:rsid w:val="009720FE"/>
    <w:rsid w:val="00993A14"/>
    <w:rsid w:val="009A18DC"/>
    <w:rsid w:val="009D2434"/>
    <w:rsid w:val="009E2A27"/>
    <w:rsid w:val="00A060A6"/>
    <w:rsid w:val="00A25C60"/>
    <w:rsid w:val="00A34BF9"/>
    <w:rsid w:val="00A858AC"/>
    <w:rsid w:val="00AA3541"/>
    <w:rsid w:val="00AD1B83"/>
    <w:rsid w:val="00B03E72"/>
    <w:rsid w:val="00B07E95"/>
    <w:rsid w:val="00B1418A"/>
    <w:rsid w:val="00B1433C"/>
    <w:rsid w:val="00B1726A"/>
    <w:rsid w:val="00B17DC3"/>
    <w:rsid w:val="00B4426D"/>
    <w:rsid w:val="00B80955"/>
    <w:rsid w:val="00B87614"/>
    <w:rsid w:val="00B877DA"/>
    <w:rsid w:val="00BA4086"/>
    <w:rsid w:val="00BB10ED"/>
    <w:rsid w:val="00BB398B"/>
    <w:rsid w:val="00BB597E"/>
    <w:rsid w:val="00BD21A8"/>
    <w:rsid w:val="00BF2667"/>
    <w:rsid w:val="00BF4361"/>
    <w:rsid w:val="00C1722D"/>
    <w:rsid w:val="00C341E9"/>
    <w:rsid w:val="00C41086"/>
    <w:rsid w:val="00C51A0E"/>
    <w:rsid w:val="00C541A0"/>
    <w:rsid w:val="00C976A6"/>
    <w:rsid w:val="00CA5700"/>
    <w:rsid w:val="00CC048D"/>
    <w:rsid w:val="00CC37DE"/>
    <w:rsid w:val="00CE6695"/>
    <w:rsid w:val="00CF42B7"/>
    <w:rsid w:val="00CF4848"/>
    <w:rsid w:val="00D0241D"/>
    <w:rsid w:val="00D06A69"/>
    <w:rsid w:val="00D10C54"/>
    <w:rsid w:val="00D118E7"/>
    <w:rsid w:val="00D24744"/>
    <w:rsid w:val="00D3566D"/>
    <w:rsid w:val="00D53B61"/>
    <w:rsid w:val="00D567D4"/>
    <w:rsid w:val="00D846DE"/>
    <w:rsid w:val="00DA41AE"/>
    <w:rsid w:val="00DC7EF0"/>
    <w:rsid w:val="00DD7722"/>
    <w:rsid w:val="00DF2335"/>
    <w:rsid w:val="00E02821"/>
    <w:rsid w:val="00E06DA0"/>
    <w:rsid w:val="00E2113B"/>
    <w:rsid w:val="00E27EFE"/>
    <w:rsid w:val="00E5282C"/>
    <w:rsid w:val="00E56586"/>
    <w:rsid w:val="00E565AE"/>
    <w:rsid w:val="00E606FD"/>
    <w:rsid w:val="00E67E93"/>
    <w:rsid w:val="00EA4B9C"/>
    <w:rsid w:val="00EB18CF"/>
    <w:rsid w:val="00EC20A9"/>
    <w:rsid w:val="00EE2809"/>
    <w:rsid w:val="00F1308F"/>
    <w:rsid w:val="00F34038"/>
    <w:rsid w:val="00F41B5E"/>
    <w:rsid w:val="00F43648"/>
    <w:rsid w:val="00F548C0"/>
    <w:rsid w:val="00F60B44"/>
    <w:rsid w:val="00F63550"/>
    <w:rsid w:val="00F7457C"/>
    <w:rsid w:val="00F77390"/>
    <w:rsid w:val="00F8749D"/>
    <w:rsid w:val="00F9115E"/>
    <w:rsid w:val="00FC1374"/>
    <w:rsid w:val="00FE45A7"/>
    <w:rsid w:val="00FF42E5"/>
    <w:rsid w:val="00FF5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49"/>
    <o:shapelayout v:ext="edit">
      <o:idmap v:ext="edit" data="1"/>
    </o:shapelayout>
  </w:shapeDefaults>
  <w:decimalSymbol w:val="."/>
  <w:listSeparator w:val=","/>
  <w14:docId w14:val="46786213"/>
  <w15:chartTrackingRefBased/>
  <w15:docId w15:val="{3A662F47-54EE-4CB0-87A4-E201AA262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46CC"/>
    <w:rPr>
      <w:rFonts w:ascii="Constantia" w:hAnsi="Constanti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46CC"/>
    <w:pPr>
      <w:keepNext/>
      <w:keepLines/>
      <w:spacing w:before="24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E46CC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03498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403498"/>
    <w:rPr>
      <w:rFonts w:ascii="Constantia" w:hAnsi="Constantia"/>
      <w:b w:val="0"/>
      <w:i w:val="0"/>
      <w:sz w:val="16"/>
    </w:rPr>
  </w:style>
  <w:style w:type="paragraph" w:styleId="NormalWeb">
    <w:name w:val="Normal (Web)"/>
    <w:basedOn w:val="Normal"/>
    <w:uiPriority w:val="99"/>
    <w:semiHidden/>
    <w:unhideWhenUsed/>
    <w:rsid w:val="00231C2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1E46CC"/>
    <w:rPr>
      <w:rFonts w:ascii="Constantia" w:eastAsiaTheme="majorEastAsia" w:hAnsi="Constantia" w:cstheme="majorBidi"/>
      <w:b w:val="0"/>
      <w:i w:val="0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46CC"/>
    <w:rPr>
      <w:rFonts w:ascii="Constantia" w:eastAsiaTheme="majorEastAsia" w:hAnsi="Constantia" w:cstheme="majorBidi"/>
      <w:b w:val="0"/>
      <w:i w:val="0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7630F8"/>
    <w:pPr>
      <w:contextualSpacing/>
    </w:pPr>
    <w:rPr>
      <w:rFonts w:ascii="Tw Cen MT" w:eastAsiaTheme="majorEastAsia" w:hAnsi="Tw Cen MT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30F8"/>
    <w:rPr>
      <w:rFonts w:ascii="Tw Cen MT" w:eastAsiaTheme="majorEastAsia" w:hAnsi="Tw Cen MT" w:cstheme="majorBidi"/>
      <w:b w:val="0"/>
      <w:i w:val="0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7630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30F8"/>
    <w:rPr>
      <w:rFonts w:ascii="Constantia" w:hAnsi="Constantia"/>
      <w:b w:val="0"/>
      <w:i w:val="0"/>
      <w:sz w:val="20"/>
    </w:rPr>
  </w:style>
  <w:style w:type="character" w:customStyle="1" w:styleId="UnresolvedMention">
    <w:name w:val="Unresolved Mention"/>
    <w:basedOn w:val="DefaultParagraphFont"/>
    <w:uiPriority w:val="99"/>
    <w:rsid w:val="007630F8"/>
    <w:rPr>
      <w:rFonts w:ascii="Tw Cen MT" w:hAnsi="Tw Cen MT"/>
      <w:b w:val="0"/>
      <w:i w:val="0"/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4249"/>
    <w:pPr>
      <w:numPr>
        <w:ilvl w:val="1"/>
      </w:numPr>
      <w:spacing w:after="160"/>
    </w:pPr>
    <w:rPr>
      <w:rFonts w:ascii="Tw Cen MT" w:eastAsiaTheme="minorEastAsia" w:hAnsi="Tw Cen MT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44249"/>
    <w:rPr>
      <w:rFonts w:ascii="Tw Cen MT" w:eastAsiaTheme="minorEastAsia" w:hAnsi="Tw Cen MT"/>
      <w:b w:val="0"/>
      <w:i w:val="0"/>
      <w:color w:val="5A5A5A" w:themeColor="text1" w:themeTint="A5"/>
      <w:spacing w:val="15"/>
      <w:sz w:val="22"/>
      <w:szCs w:val="22"/>
    </w:rPr>
  </w:style>
  <w:style w:type="paragraph" w:styleId="NoSpacing">
    <w:name w:val="No Spacing"/>
    <w:uiPriority w:val="1"/>
    <w:qFormat/>
    <w:rsid w:val="00544249"/>
    <w:rPr>
      <w:rFonts w:ascii="Constantia" w:hAnsi="Constantia"/>
      <w:sz w:val="20"/>
    </w:rPr>
  </w:style>
  <w:style w:type="character" w:styleId="SubtleEmphasis">
    <w:name w:val="Subtle Emphasis"/>
    <w:basedOn w:val="DefaultParagraphFont"/>
    <w:uiPriority w:val="19"/>
    <w:qFormat/>
    <w:rsid w:val="00947ADF"/>
    <w:rPr>
      <w:rFonts w:ascii="Constantia" w:hAnsi="Constantia"/>
      <w:b w:val="0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947ADF"/>
    <w:rPr>
      <w:rFonts w:ascii="Constantia" w:hAnsi="Constantia"/>
      <w:b w:val="0"/>
      <w:i/>
      <w:iCs/>
    </w:rPr>
  </w:style>
  <w:style w:type="character" w:styleId="IntenseEmphasis">
    <w:name w:val="Intense Emphasis"/>
    <w:basedOn w:val="DefaultParagraphFont"/>
    <w:uiPriority w:val="21"/>
    <w:qFormat/>
    <w:rsid w:val="00947ADF"/>
    <w:rPr>
      <w:rFonts w:ascii="Constantia" w:hAnsi="Constantia"/>
      <w:b w:val="0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947ADF"/>
    <w:rPr>
      <w:rFonts w:ascii="Constantia" w:hAnsi="Constantia"/>
      <w:b/>
      <w:bCs/>
      <w:i w:val="0"/>
    </w:rPr>
  </w:style>
  <w:style w:type="paragraph" w:styleId="Quote">
    <w:name w:val="Quote"/>
    <w:basedOn w:val="Normal"/>
    <w:next w:val="Normal"/>
    <w:link w:val="QuoteChar"/>
    <w:uiPriority w:val="29"/>
    <w:qFormat/>
    <w:rsid w:val="00947AD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47ADF"/>
    <w:rPr>
      <w:rFonts w:ascii="Constantia" w:hAnsi="Constantia"/>
      <w:b w:val="0"/>
      <w:i/>
      <w:iCs/>
      <w:color w:val="404040" w:themeColor="text1" w:themeTint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7AD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7ADF"/>
    <w:rPr>
      <w:rFonts w:ascii="Constantia" w:hAnsi="Constantia"/>
      <w:b w:val="0"/>
      <w:i/>
      <w:iCs/>
      <w:color w:val="4472C4" w:themeColor="accent1"/>
      <w:sz w:val="20"/>
    </w:rPr>
  </w:style>
  <w:style w:type="character" w:styleId="SubtleReference">
    <w:name w:val="Subtle Reference"/>
    <w:basedOn w:val="DefaultParagraphFont"/>
    <w:uiPriority w:val="31"/>
    <w:qFormat/>
    <w:rsid w:val="00947ADF"/>
    <w:rPr>
      <w:rFonts w:ascii="Constantia" w:hAnsi="Constantia"/>
      <w:b w:val="0"/>
      <w:i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947ADF"/>
    <w:rPr>
      <w:rFonts w:ascii="Constantia" w:hAnsi="Constantia"/>
      <w:b/>
      <w:bCs/>
      <w:i w:val="0"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947ADF"/>
    <w:rPr>
      <w:rFonts w:ascii="Constantia" w:hAnsi="Constantia"/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947ADF"/>
    <w:pPr>
      <w:ind w:left="720"/>
      <w:contextualSpacing/>
    </w:pPr>
  </w:style>
  <w:style w:type="character" w:customStyle="1" w:styleId="Hashtag">
    <w:name w:val="Hashtag"/>
    <w:basedOn w:val="DefaultParagraphFont"/>
    <w:uiPriority w:val="99"/>
    <w:rsid w:val="00947ADF"/>
    <w:rPr>
      <w:rFonts w:ascii="Constantia" w:hAnsi="Constantia"/>
      <w:b w:val="0"/>
      <w:i w:val="0"/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0E1CD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E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EA3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B18C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85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1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Headen</dc:creator>
  <cp:keywords/>
  <dc:description/>
  <cp:lastModifiedBy>Johnson, Pam</cp:lastModifiedBy>
  <cp:revision>12</cp:revision>
  <cp:lastPrinted>2022-03-07T11:59:00Z</cp:lastPrinted>
  <dcterms:created xsi:type="dcterms:W3CDTF">2022-02-04T16:22:00Z</dcterms:created>
  <dcterms:modified xsi:type="dcterms:W3CDTF">2022-03-09T20:39:00Z</dcterms:modified>
</cp:coreProperties>
</file>